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Gabby</w:t>
      </w:r>
      <w:r>
        <w:t xml:space="preserve"> </w:t>
      </w:r>
      <w:r>
        <w:t xml:space="preserve">Lopez</w:t>
      </w:r>
    </w:p>
    <w:p>
      <w:pPr>
        <w:pStyle w:val="Date"/>
      </w:pPr>
      <w:r>
        <w:t xml:space="preserve">2025-02-02</w:t>
      </w:r>
    </w:p>
    <w:bookmarkStart w:id="27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Changing any cases where PreDM=1 and T2DM=1 to PreDM=0 for the descriptive statistics</w:t>
      </w:r>
    </w:p>
    <w:p>
      <w:pPr>
        <w:pStyle w:val="BodyText"/>
      </w:pPr>
      <w:r>
        <w:t xml:space="preserve">distribution of KOH attendanc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2.045   2.000  12.000</w:t>
      </w:r>
    </w:p>
    <w:p>
      <w:pPr>
        <w:pStyle w:val="SourceCode"/>
      </w:pPr>
      <w:r>
        <w:rPr>
          <w:rStyle w:val="VerbatimChar"/>
        </w:rPr>
        <w:t xml:space="preserve">##  1  2  3  4  5  6  7  8 11 12 </w:t>
      </w:r>
      <w:r>
        <w:br/>
      </w:r>
      <w:r>
        <w:rPr>
          <w:rStyle w:val="VerbatimChar"/>
        </w:rPr>
        <w:t xml:space="preserve">## 82 22  5 12  3  5  1  1  1  1</w:t>
      </w:r>
    </w:p>
    <w:bookmarkStart w:id="23" w:name="X39fa86ad3ad008b979727b9d531858d8f539cac"/>
    <w:p>
      <w:pPr>
        <w:pStyle w:val="Heading2"/>
      </w:pPr>
      <w:r>
        <w:t xml:space="preserve">Primary Objective - Hypertension pre and post analysis datasets</w:t>
      </w:r>
    </w:p>
    <w:p>
      <w:pPr>
        <w:pStyle w:val="FirstParagraph"/>
      </w:pPr>
      <w:r>
        <w:t xml:space="preserve">subsetting koh patients with hypertension</w:t>
      </w:r>
    </w:p>
    <w:p>
      <w:pPr>
        <w:pStyle w:val="BodyText"/>
      </w:pPr>
      <w:r>
        <w:t xml:space="preserve">subsetting marshallese non-koh pts with HTN</w:t>
      </w:r>
    </w:p>
    <w:bookmarkEnd w:id="23"/>
    <w:bookmarkStart w:id="24" w:name="X6e3d092a4ae2ff32e3433b7f857fc1492e42d29"/>
    <w:p>
      <w:pPr>
        <w:pStyle w:val="Heading2"/>
      </w:pPr>
      <w:r>
        <w:t xml:space="preserve">Primary objective hypertension longitudinal analysis datasets</w:t>
      </w:r>
    </w:p>
    <w:p>
      <w:pPr>
        <w:pStyle w:val="FirstParagraph"/>
      </w:pPr>
      <w:r>
        <w:t xml:space="preserve">koh patients</w:t>
      </w:r>
    </w:p>
    <w:p>
      <w:pPr>
        <w:pStyle w:val="BodyText"/>
      </w:pPr>
      <w:r>
        <w:t xml:space="preserve">marshallese non-koh patients</w:t>
      </w:r>
    </w:p>
    <w:bookmarkEnd w:id="24"/>
    <w:bookmarkStart w:id="25" w:name="Xaeb4523eadaf41b40882b7166aefdc06f5feaea"/>
    <w:p>
      <w:pPr>
        <w:pStyle w:val="Heading2"/>
      </w:pPr>
      <w:r>
        <w:t xml:space="preserve">Primary Objective - Diabetes pre and post analysis datasets</w:t>
      </w:r>
    </w:p>
    <w:p>
      <w:pPr>
        <w:pStyle w:val="FirstParagraph"/>
      </w:pPr>
      <w:r>
        <w:t xml:space="preserve">subsetting koh patients with prediabetes or T2DM</w:t>
      </w:r>
    </w:p>
    <w:p>
      <w:pPr>
        <w:pStyle w:val="BodyText"/>
      </w:pPr>
      <w:r>
        <w:t xml:space="preserve">subsetting marshallese non-koh pts with diabetes</w:t>
      </w:r>
    </w:p>
    <w:bookmarkEnd w:id="25"/>
    <w:bookmarkStart w:id="26" w:name="X84de8c450591dffcbce191717c96d9891acfb9d"/>
    <w:p>
      <w:pPr>
        <w:pStyle w:val="Heading2"/>
      </w:pPr>
      <w:r>
        <w:t xml:space="preserve">Primary objective Diabetes longitudinal analysis datasets</w:t>
      </w:r>
    </w:p>
    <w:p>
      <w:pPr>
        <w:pStyle w:val="FirstParagraph"/>
      </w:pPr>
      <w:r>
        <w:t xml:space="preserve">koh pts</w:t>
      </w:r>
    </w:p>
    <w:p>
      <w:pPr>
        <w:pStyle w:val="BodyText"/>
      </w:pPr>
      <w:r>
        <w:t xml:space="preserve">marshallese non-koh pts</w:t>
      </w:r>
    </w:p>
    <w:p>
      <w:pPr>
        <w:pStyle w:val="BodyText"/>
      </w:pPr>
      <w:r>
        <w:t xml:space="preserve">make table 1 dataset for primary objective 249 unique patients 127 from bp and 221 from a1c</w:t>
      </w:r>
    </w:p>
    <w:p>
      <w:pPr>
        <w:pStyle w:val="BodyText"/>
      </w:pPr>
      <w:r>
        <w:t xml:space="preserve">table 1 for primary objective population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Adding missing grouping variables: `UniqueIdentifier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35"/>
        <w:gridCol w:w="2147"/>
        <w:gridCol w:w="2049"/>
      </w:tblGrid>
      <w:tr>
        <w:trPr>
          <w:trHeight w:val="77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OH Particip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Particip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78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2, 8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9, 89)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60%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40%)</w:t>
            </w:r>
          </w:p>
        </w:tc>
      </w:tr>
      <w:tr>
        <w:trPr>
          <w:trHeight w:val="62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OH Meetings Atten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1.00, 1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, 0.00)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55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-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5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 II 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92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 and T2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52%)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Lo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8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k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62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61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ubling 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5%)</w:t>
            </w:r>
          </w:p>
        </w:tc>
      </w:tr>
      <w:tr>
        <w:trPr>
          <w:trHeight w:val="62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manent Supportive 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, 2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0, 295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, 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, 12)</w:t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</w:tbl>
    <w:p>
      <w:pPr>
        <w:pStyle w:val="FirstParagraph"/>
      </w:pPr>
      <w:r>
        <w:t xml:space="preserve">table 1 for all Marshallese and non-Marshalle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35"/>
        <w:gridCol w:w="1903"/>
        <w:gridCol w:w="1670"/>
        <w:gridCol w:w="2171"/>
      </w:tblGrid>
      <w:tr>
        <w:trPr>
          <w:trHeight w:val="769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7,6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8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6818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Min, Ma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, 1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, 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, 102)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22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647 (58%)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46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71 (42%)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3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28 (24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-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06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71 (4.7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 II 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4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59 (9.9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 and T2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8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18 (9.4%)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Lo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016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587 (69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k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22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231 (31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628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81 (75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ubling 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8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81 (20%)</w:t>
            </w:r>
          </w:p>
        </w:tc>
      </w:tr>
      <w:tr>
        <w:trPr>
          <w:trHeight w:val="62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manent Supportive 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1.3%)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2 (2.3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1.6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0.2%)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Min, Ma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0, 25,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0, 4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0, 25,568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9</w:t>
            </w:r>
          </w:p>
        </w:tc>
      </w:tr>
      <w:tr>
        <w:trPr>
          <w:trHeight w:val="57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Min, Ma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,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, 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, 22)</w:t>
            </w:r>
          </w:p>
        </w:tc>
      </w:tr>
      <w:tr>
        <w:trPr>
          <w:trHeight w:val="617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7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6"/>
    <w:bookmarkEnd w:id="27"/>
    <w:bookmarkStart w:id="31" w:name="one-time-koh-attendance-distribution"/>
    <w:p>
      <w:pPr>
        <w:pStyle w:val="Heading1"/>
      </w:pPr>
      <w:r>
        <w:t xml:space="preserve">One-Time KOH Attendance Distribution</w:t>
      </w:r>
    </w:p>
    <w:p>
      <w:pPr>
        <w:pStyle w:val="SourceCode"/>
      </w:pPr>
      <w:r>
        <w:rPr>
          <w:rStyle w:val="VerbatimChar"/>
        </w:rPr>
        <w:t xml:space="preserve">## Adding missing grouping variables: `UniqueIdentifier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DA_files/figure-docx/unnamed-chunk-1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6" w:name="preliminary-parallel-trends-eda"/>
    <w:p>
      <w:pPr>
        <w:pStyle w:val="Heading1"/>
      </w:pPr>
      <w:r>
        <w:t xml:space="preserve">Preliminary Parallel Trends ED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unnamed-chunk-1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ncounters-table"/>
    <w:p>
      <w:pPr>
        <w:pStyle w:val="Heading2"/>
      </w:pPr>
      <w:r>
        <w:t xml:space="preserve">Encounters Table</w:t>
      </w:r>
    </w:p>
    <w:p>
      <w:pPr>
        <w:pStyle w:val="FirstParagraph"/>
      </w:pPr>
      <w:r>
        <w:t xml:space="preserve">i think i still need to adjust this table a bit but it’s fine for now. I removed visit types (Health Equity and Other) that had 0 visits for multiple years as well. 2016, 2017, and 2025 didn’t have much data either so I removed them. Then I removed years 2018 and 2019 just to make the table a bit smaller since it was so wid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19"/>
        <w:gridCol w:w="1780"/>
        <w:gridCol w:w="2171"/>
        <w:gridCol w:w="1780"/>
        <w:gridCol w:w="2171"/>
        <w:gridCol w:w="1780"/>
        <w:gridCol w:w="2171"/>
        <w:gridCol w:w="1780"/>
        <w:gridCol w:w="2171"/>
        <w:gridCol w:w="1780"/>
        <w:gridCol w:w="2171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735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Visits per Pati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48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63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90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6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20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7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Marshalle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17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imary Ca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0, 2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0, 81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0.0, 2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 (0.0, 217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0.0, 18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0, 108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0, 3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0, 8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0, 2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0, 99.0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e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0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0, 4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0, 1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0.0, 10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0, 1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0, 6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0,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0, 7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0,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0, 153.0)</w:t>
            </w:r>
          </w:p>
        </w:tc>
      </w:tr>
      <w:tr>
        <w:trPr>
          <w:trHeight w:val="62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g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(0.0, 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0,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0,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0, 3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0, 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0, 1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0,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0, 1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0,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0, 21.0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havior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, 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0, 4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 (0.0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0, 9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, 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0, 8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, 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0, 10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0, 106.0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arm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0,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(0.0, 7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0, 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0, 11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0, 1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(0.0, 5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0, 2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(0.0, 5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0, 1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(0.0, 57.0)</w:t>
            </w:r>
          </w:p>
        </w:tc>
      </w:tr>
      <w:tr>
        <w:trPr>
          <w:trHeight w:val="61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(0.0,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0, 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0, 1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0, 5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0,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0, 2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0,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0, 3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0,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0, 25.0)</w:t>
            </w:r>
          </w:p>
        </w:tc>
      </w:tr>
      <w:tr>
        <w:trPr>
          <w:trHeight w:val="616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specialt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0, 29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(0.0, 25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0, 49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(0.0, 56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0, 24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(0.0, 41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0, 23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(0.0, 28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0, 23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(0.0, 31.0)</w:t>
            </w:r>
          </w:p>
        </w:tc>
      </w:tr>
      <w:tr>
        <w:trPr>
          <w:trHeight w:val="360" w:hRule="auto"/>
        </w:trPr>
        footer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Minimum, Maximum)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EDA</dc:title>
  <dc:creator>Gabby Lopez</dc:creator>
  <cp:keywords/>
  <dcterms:created xsi:type="dcterms:W3CDTF">2025-02-02T21:21:31Z</dcterms:created>
  <dcterms:modified xsi:type="dcterms:W3CDTF">2025-02-02T21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2</vt:lpwstr>
  </property>
  <property fmtid="{D5CDD505-2E9C-101B-9397-08002B2CF9AE}" pid="3" name="output">
    <vt:lpwstr/>
  </property>
</Properties>
</file>